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7E9E" w:rsidRDefault="0072406B" w:rsidP="008B14D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5090</wp:posOffset>
                </wp:positionH>
                <wp:positionV relativeFrom="paragraph">
                  <wp:posOffset>125095</wp:posOffset>
                </wp:positionV>
                <wp:extent cx="3910330" cy="320040"/>
                <wp:effectExtent l="5080" t="7620" r="8890" b="571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0330" cy="32004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17157" w:rsidRPr="00327E9E" w:rsidRDefault="00217157" w:rsidP="008B14D7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    </w:t>
                            </w:r>
                            <w:r w:rsidRPr="00327E9E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The Greta </w:t>
                            </w:r>
                            <w:proofErr w:type="spellStart"/>
                            <w:r w:rsidRPr="00327E9E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Coger</w:t>
                            </w:r>
                            <w:proofErr w:type="spellEnd"/>
                            <w:r w:rsidRPr="00327E9E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 Graduate Student Travel Fund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.7pt;margin-top:9.85pt;width:307.9pt;height:25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" stroked="f">
                <v:fill opacity="0"/>
                <v:textbox inset="0,0,0,0">
                  <w:txbxContent>
                    <w:p w:rsidR="00217157" w:rsidRPr="00327E9E" w:rsidRDefault="00217157" w:rsidP="008B14D7">
                      <w:pPr>
                        <w:jc w:val="both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    </w:t>
                      </w:r>
                      <w:r w:rsidRPr="00327E9E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The Greta Coger Graduate Student Travel Fund</w:t>
                      </w:r>
                    </w:p>
                  </w:txbxContent>
                </v:textbox>
              </v:shape>
            </w:pict>
          </mc:Fallback>
        </mc:AlternateContent>
      </w:r>
    </w:p>
    <w:p w:rsidR="00327E9E" w:rsidRDefault="00327E9E" w:rsidP="008B14D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27E9E" w:rsidRDefault="00327E9E" w:rsidP="008B14D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D3FEB" w:rsidRDefault="006D3FEB" w:rsidP="008B14D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nnual Value: </w:t>
      </w:r>
      <w:r w:rsidR="00715CF2">
        <w:rPr>
          <w:rFonts w:ascii="Times New Roman" w:hAnsi="Times New Roman" w:cs="Times New Roman"/>
          <w:sz w:val="24"/>
          <w:szCs w:val="24"/>
        </w:rPr>
        <w:t>M</w:t>
      </w:r>
      <w:r w:rsidRPr="006D3FEB">
        <w:rPr>
          <w:rFonts w:ascii="Times New Roman" w:hAnsi="Times New Roman" w:cs="Times New Roman"/>
          <w:sz w:val="24"/>
          <w:szCs w:val="24"/>
        </w:rPr>
        <w:t>aximum of $500 per gra</w:t>
      </w:r>
      <w:r w:rsidR="00715CF2">
        <w:rPr>
          <w:rFonts w:ascii="Times New Roman" w:hAnsi="Times New Roman" w:cs="Times New Roman"/>
          <w:sz w:val="24"/>
          <w:szCs w:val="24"/>
        </w:rPr>
        <w:t>duate student</w:t>
      </w:r>
    </w:p>
    <w:p w:rsidR="00327E9E" w:rsidRDefault="00327E9E" w:rsidP="008B14D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27E9E">
        <w:rPr>
          <w:rFonts w:ascii="Times New Roman" w:hAnsi="Times New Roman" w:cs="Times New Roman"/>
          <w:b/>
          <w:sz w:val="24"/>
          <w:szCs w:val="24"/>
        </w:rPr>
        <w:t>Deadlin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17FA5" w:rsidRPr="00F17FA5">
        <w:rPr>
          <w:rFonts w:ascii="Times New Roman" w:hAnsi="Times New Roman" w:cs="Times New Roman"/>
          <w:sz w:val="24"/>
          <w:szCs w:val="24"/>
          <w:u w:val="single"/>
        </w:rPr>
        <w:t>May 16, 2016</w:t>
      </w:r>
      <w:r w:rsidR="008560E0">
        <w:rPr>
          <w:rFonts w:ascii="Times New Roman" w:hAnsi="Times New Roman" w:cs="Times New Roman"/>
          <w:sz w:val="24"/>
          <w:szCs w:val="24"/>
        </w:rPr>
        <w:t>. D</w:t>
      </w:r>
      <w:bookmarkStart w:id="0" w:name="_GoBack"/>
      <w:bookmarkEnd w:id="0"/>
      <w:r w:rsidR="00F17FA5">
        <w:rPr>
          <w:rFonts w:ascii="Times New Roman" w:hAnsi="Times New Roman" w:cs="Times New Roman"/>
          <w:sz w:val="24"/>
          <w:szCs w:val="24"/>
        </w:rPr>
        <w:t>ecisions announced June 2016.</w:t>
      </w:r>
    </w:p>
    <w:p w:rsidR="00327E9E" w:rsidRDefault="00327E9E" w:rsidP="008B14D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27E9E" w:rsidRPr="00327E9E" w:rsidRDefault="00327E9E" w:rsidP="008B14D7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27E9E">
        <w:rPr>
          <w:rFonts w:ascii="Times New Roman" w:hAnsi="Times New Roman" w:cs="Times New Roman"/>
          <w:b/>
          <w:sz w:val="28"/>
          <w:szCs w:val="28"/>
        </w:rPr>
        <w:t>Eligibility</w:t>
      </w:r>
    </w:p>
    <w:p w:rsidR="00786A4F" w:rsidRDefault="00EF3E8A" w:rsidP="004265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be eligible for the Travel Fund, </w:t>
      </w:r>
      <w:r w:rsidR="0069436A">
        <w:rPr>
          <w:rFonts w:ascii="Times New Roman" w:hAnsi="Times New Roman" w:cs="Times New Roman"/>
          <w:sz w:val="24"/>
          <w:szCs w:val="24"/>
        </w:rPr>
        <w:t>applicants</w:t>
      </w:r>
      <w:r w:rsidR="00327E9E">
        <w:rPr>
          <w:rFonts w:ascii="Times New Roman" w:hAnsi="Times New Roman" w:cs="Times New Roman"/>
          <w:sz w:val="24"/>
          <w:szCs w:val="24"/>
        </w:rPr>
        <w:t xml:space="preserve"> must be </w:t>
      </w:r>
      <w:r w:rsidR="00F17FA5">
        <w:rPr>
          <w:rFonts w:ascii="Times New Roman" w:hAnsi="Times New Roman" w:cs="Times New Roman"/>
          <w:sz w:val="24"/>
          <w:szCs w:val="24"/>
        </w:rPr>
        <w:t xml:space="preserve">Tubman Associate Graduate Students at York University (part-time or full-time). </w:t>
      </w:r>
      <w:r w:rsidR="00327E9E">
        <w:rPr>
          <w:rFonts w:ascii="Times New Roman" w:hAnsi="Times New Roman" w:cs="Times New Roman"/>
          <w:sz w:val="24"/>
          <w:szCs w:val="24"/>
        </w:rPr>
        <w:t xml:space="preserve">The </w:t>
      </w:r>
      <w:r w:rsidR="003665CD">
        <w:rPr>
          <w:rFonts w:ascii="Times New Roman" w:hAnsi="Times New Roman" w:cs="Times New Roman"/>
          <w:sz w:val="24"/>
          <w:szCs w:val="24"/>
        </w:rPr>
        <w:t xml:space="preserve">fund </w:t>
      </w:r>
      <w:r w:rsidR="00327E9E">
        <w:rPr>
          <w:rFonts w:ascii="Times New Roman" w:hAnsi="Times New Roman" w:cs="Times New Roman"/>
          <w:sz w:val="24"/>
          <w:szCs w:val="24"/>
        </w:rPr>
        <w:t xml:space="preserve">provides travel support to a </w:t>
      </w:r>
      <w:r w:rsidR="00327E9E" w:rsidRPr="003665CD">
        <w:rPr>
          <w:rFonts w:ascii="Times New Roman" w:hAnsi="Times New Roman" w:cs="Times New Roman"/>
          <w:b/>
          <w:sz w:val="24"/>
          <w:szCs w:val="24"/>
        </w:rPr>
        <w:t>maximum of $500</w:t>
      </w:r>
      <w:r w:rsidR="00327E9E">
        <w:rPr>
          <w:rFonts w:ascii="Times New Roman" w:hAnsi="Times New Roman" w:cs="Times New Roman"/>
          <w:sz w:val="24"/>
          <w:szCs w:val="24"/>
        </w:rPr>
        <w:t xml:space="preserve"> per graduate student </w:t>
      </w:r>
      <w:r w:rsidR="00715CF2">
        <w:rPr>
          <w:rFonts w:ascii="Times New Roman" w:hAnsi="Times New Roman" w:cs="Times New Roman"/>
          <w:sz w:val="24"/>
          <w:szCs w:val="24"/>
        </w:rPr>
        <w:t xml:space="preserve">for the purposes of presenting a scholarly paper and/or conducting research outside of the Greater Toronto Area. </w:t>
      </w:r>
      <w:r w:rsidR="00786A4F">
        <w:rPr>
          <w:rFonts w:ascii="Times New Roman" w:hAnsi="Times New Roman" w:cs="Times New Roman"/>
          <w:sz w:val="24"/>
          <w:szCs w:val="24"/>
        </w:rPr>
        <w:t xml:space="preserve">Funding will </w:t>
      </w:r>
      <w:r w:rsidR="00786A4F" w:rsidRPr="003665CD">
        <w:rPr>
          <w:rFonts w:ascii="Times New Roman" w:hAnsi="Times New Roman" w:cs="Times New Roman"/>
          <w:sz w:val="24"/>
          <w:szCs w:val="24"/>
          <w:u w:val="single"/>
        </w:rPr>
        <w:t>only</w:t>
      </w:r>
      <w:r w:rsidR="00786A4F">
        <w:rPr>
          <w:rFonts w:ascii="Times New Roman" w:hAnsi="Times New Roman" w:cs="Times New Roman"/>
          <w:sz w:val="24"/>
          <w:szCs w:val="24"/>
        </w:rPr>
        <w:t xml:space="preserve"> be awarded towards the cost of </w:t>
      </w:r>
      <w:r w:rsidR="000368B8">
        <w:rPr>
          <w:rFonts w:ascii="Times New Roman" w:hAnsi="Times New Roman" w:cs="Times New Roman"/>
          <w:sz w:val="24"/>
          <w:szCs w:val="24"/>
        </w:rPr>
        <w:t xml:space="preserve">travel </w:t>
      </w:r>
      <w:r w:rsidR="00786A4F">
        <w:rPr>
          <w:rFonts w:ascii="Times New Roman" w:hAnsi="Times New Roman" w:cs="Times New Roman"/>
          <w:sz w:val="24"/>
          <w:szCs w:val="24"/>
        </w:rPr>
        <w:t>to and f</w:t>
      </w:r>
      <w:r w:rsidR="003665CD">
        <w:rPr>
          <w:rFonts w:ascii="Times New Roman" w:hAnsi="Times New Roman" w:cs="Times New Roman"/>
          <w:sz w:val="24"/>
          <w:szCs w:val="24"/>
        </w:rPr>
        <w:t xml:space="preserve">rom the conference </w:t>
      </w:r>
      <w:r w:rsidR="000368B8">
        <w:rPr>
          <w:rFonts w:ascii="Times New Roman" w:hAnsi="Times New Roman" w:cs="Times New Roman"/>
          <w:sz w:val="24"/>
          <w:szCs w:val="24"/>
        </w:rPr>
        <w:t xml:space="preserve">and/or research </w:t>
      </w:r>
      <w:r w:rsidR="003665CD">
        <w:rPr>
          <w:rFonts w:ascii="Times New Roman" w:hAnsi="Times New Roman" w:cs="Times New Roman"/>
          <w:sz w:val="24"/>
          <w:szCs w:val="24"/>
        </w:rPr>
        <w:t>destination</w:t>
      </w:r>
      <w:r w:rsidR="000368B8">
        <w:rPr>
          <w:rFonts w:ascii="Times New Roman" w:hAnsi="Times New Roman" w:cs="Times New Roman"/>
          <w:sz w:val="24"/>
          <w:szCs w:val="24"/>
        </w:rPr>
        <w:t>.</w:t>
      </w:r>
      <w:r w:rsidR="00786A4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D3FEB" w:rsidRPr="008B14D7" w:rsidRDefault="006D3FEB" w:rsidP="008B14D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D3FEB" w:rsidRPr="008B14D7" w:rsidRDefault="006D3FEB" w:rsidP="008B14D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B14D7">
        <w:rPr>
          <w:rFonts w:ascii="Times New Roman" w:hAnsi="Times New Roman" w:cs="Times New Roman"/>
          <w:b/>
          <w:sz w:val="24"/>
          <w:szCs w:val="24"/>
        </w:rPr>
        <w:t>Person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5508"/>
      </w:tblGrid>
      <w:tr w:rsidR="003665CD" w:rsidTr="003665CD">
        <w:tc>
          <w:tcPr>
            <w:tcW w:w="5508" w:type="dxa"/>
          </w:tcPr>
          <w:p w:rsidR="003665CD" w:rsidRPr="00217157" w:rsidRDefault="003665CD" w:rsidP="008B14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7157">
              <w:rPr>
                <w:rFonts w:ascii="Times New Roman" w:hAnsi="Times New Roman" w:cs="Times New Roman"/>
                <w:sz w:val="24"/>
                <w:szCs w:val="24"/>
              </w:rPr>
              <w:t>Last Name:</w:t>
            </w:r>
          </w:p>
          <w:p w:rsidR="003665CD" w:rsidRPr="00217157" w:rsidRDefault="003665CD" w:rsidP="008B14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08" w:type="dxa"/>
          </w:tcPr>
          <w:p w:rsidR="003665CD" w:rsidRPr="00217157" w:rsidRDefault="003665CD" w:rsidP="008B14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7157">
              <w:rPr>
                <w:rFonts w:ascii="Times New Roman" w:hAnsi="Times New Roman" w:cs="Times New Roman"/>
                <w:sz w:val="24"/>
                <w:szCs w:val="24"/>
              </w:rPr>
              <w:t>First Name:</w:t>
            </w:r>
          </w:p>
        </w:tc>
      </w:tr>
      <w:tr w:rsidR="003665CD" w:rsidTr="003665CD">
        <w:tc>
          <w:tcPr>
            <w:tcW w:w="5508" w:type="dxa"/>
          </w:tcPr>
          <w:p w:rsidR="003665CD" w:rsidRPr="00217157" w:rsidRDefault="003665CD" w:rsidP="008B14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7157">
              <w:rPr>
                <w:rFonts w:ascii="Times New Roman" w:hAnsi="Times New Roman" w:cs="Times New Roman"/>
                <w:sz w:val="24"/>
                <w:szCs w:val="24"/>
              </w:rPr>
              <w:t>Student Number:</w:t>
            </w:r>
          </w:p>
          <w:p w:rsidR="003665CD" w:rsidRPr="00217157" w:rsidRDefault="003665CD" w:rsidP="008B14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08" w:type="dxa"/>
          </w:tcPr>
          <w:p w:rsidR="003665CD" w:rsidRPr="00217157" w:rsidRDefault="003665CD" w:rsidP="008B14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7157">
              <w:rPr>
                <w:rFonts w:ascii="Times New Roman" w:hAnsi="Times New Roman" w:cs="Times New Roman"/>
                <w:sz w:val="24"/>
                <w:szCs w:val="24"/>
              </w:rPr>
              <w:t>Email Address:</w:t>
            </w:r>
          </w:p>
        </w:tc>
      </w:tr>
      <w:tr w:rsidR="003665CD" w:rsidTr="00217157">
        <w:tc>
          <w:tcPr>
            <w:tcW w:w="11016" w:type="dxa"/>
            <w:gridSpan w:val="2"/>
          </w:tcPr>
          <w:p w:rsidR="003665CD" w:rsidRPr="00217157" w:rsidRDefault="003665CD" w:rsidP="008B14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7157">
              <w:rPr>
                <w:rFonts w:ascii="Times New Roman" w:hAnsi="Times New Roman" w:cs="Times New Roman"/>
                <w:sz w:val="24"/>
                <w:szCs w:val="24"/>
              </w:rPr>
              <w:t>Graduate Unit:</w:t>
            </w:r>
          </w:p>
          <w:p w:rsidR="003665CD" w:rsidRPr="00217157" w:rsidRDefault="003665CD" w:rsidP="008B14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665CD" w:rsidRPr="006D3FEB" w:rsidRDefault="003665CD" w:rsidP="008B14D7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3665CD" w:rsidRPr="008B14D7" w:rsidRDefault="000368B8" w:rsidP="008B14D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ocation of </w:t>
      </w:r>
      <w:r w:rsidR="006D3FEB" w:rsidRPr="008B14D7">
        <w:rPr>
          <w:rFonts w:ascii="Times New Roman" w:hAnsi="Times New Roman" w:cs="Times New Roman"/>
          <w:b/>
          <w:sz w:val="24"/>
          <w:szCs w:val="24"/>
        </w:rPr>
        <w:t>Conference</w:t>
      </w:r>
      <w:r>
        <w:rPr>
          <w:rFonts w:ascii="Times New Roman" w:hAnsi="Times New Roman" w:cs="Times New Roman"/>
          <w:b/>
          <w:sz w:val="24"/>
          <w:szCs w:val="24"/>
        </w:rPr>
        <w:t xml:space="preserve"> and/or Research Destination</w:t>
      </w:r>
      <w:r w:rsidR="006D3FEB" w:rsidRPr="008B14D7">
        <w:rPr>
          <w:rFonts w:ascii="Times New Roman" w:hAnsi="Times New Roman" w:cs="Times New Roman"/>
          <w:b/>
          <w:sz w:val="24"/>
          <w:szCs w:val="24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5508"/>
      </w:tblGrid>
      <w:tr w:rsidR="003665CD" w:rsidRPr="00217157" w:rsidTr="003665CD">
        <w:trPr>
          <w:trHeight w:val="463"/>
        </w:trPr>
        <w:tc>
          <w:tcPr>
            <w:tcW w:w="11016" w:type="dxa"/>
            <w:gridSpan w:val="2"/>
          </w:tcPr>
          <w:p w:rsidR="003665CD" w:rsidRPr="00217157" w:rsidRDefault="003665CD" w:rsidP="008B14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7157">
              <w:rPr>
                <w:rFonts w:ascii="Times New Roman" w:hAnsi="Times New Roman" w:cs="Times New Roman"/>
                <w:sz w:val="24"/>
                <w:szCs w:val="24"/>
              </w:rPr>
              <w:t>Name and Title of Conference</w:t>
            </w:r>
            <w:r w:rsidR="000368B8">
              <w:rPr>
                <w:rFonts w:ascii="Times New Roman" w:hAnsi="Times New Roman" w:cs="Times New Roman"/>
                <w:sz w:val="24"/>
                <w:szCs w:val="24"/>
              </w:rPr>
              <w:t xml:space="preserve"> (if applicable)</w:t>
            </w:r>
            <w:r w:rsidRPr="00217157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  <w:tr w:rsidR="003665CD" w:rsidRPr="00217157" w:rsidTr="003665CD">
        <w:trPr>
          <w:trHeight w:val="555"/>
        </w:trPr>
        <w:tc>
          <w:tcPr>
            <w:tcW w:w="5508" w:type="dxa"/>
          </w:tcPr>
          <w:p w:rsidR="003665CD" w:rsidRPr="00217157" w:rsidRDefault="003665CD" w:rsidP="008B14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7157">
              <w:rPr>
                <w:rFonts w:ascii="Times New Roman" w:hAnsi="Times New Roman" w:cs="Times New Roman"/>
                <w:sz w:val="24"/>
                <w:szCs w:val="24"/>
              </w:rPr>
              <w:t>Location of Conference</w:t>
            </w:r>
            <w:r w:rsidR="000368B8">
              <w:rPr>
                <w:rFonts w:ascii="Times New Roman" w:hAnsi="Times New Roman" w:cs="Times New Roman"/>
                <w:sz w:val="24"/>
                <w:szCs w:val="24"/>
              </w:rPr>
              <w:t xml:space="preserve"> and/or Research</w:t>
            </w:r>
            <w:r w:rsidRPr="00217157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</w:tc>
        <w:tc>
          <w:tcPr>
            <w:tcW w:w="5508" w:type="dxa"/>
          </w:tcPr>
          <w:p w:rsidR="003665CD" w:rsidRPr="00217157" w:rsidRDefault="003665CD" w:rsidP="008B14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7157">
              <w:rPr>
                <w:rFonts w:ascii="Times New Roman" w:hAnsi="Times New Roman" w:cs="Times New Roman"/>
                <w:sz w:val="24"/>
                <w:szCs w:val="24"/>
              </w:rPr>
              <w:t>Date(s) of Conference</w:t>
            </w:r>
            <w:r w:rsidR="000368B8">
              <w:rPr>
                <w:rFonts w:ascii="Times New Roman" w:hAnsi="Times New Roman" w:cs="Times New Roman"/>
                <w:sz w:val="24"/>
                <w:szCs w:val="24"/>
              </w:rPr>
              <w:t xml:space="preserve"> and/or Research</w:t>
            </w:r>
            <w:r w:rsidRPr="0021715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3665CD" w:rsidRPr="00217157" w:rsidTr="003665CD">
        <w:trPr>
          <w:trHeight w:val="549"/>
        </w:trPr>
        <w:tc>
          <w:tcPr>
            <w:tcW w:w="11016" w:type="dxa"/>
            <w:gridSpan w:val="2"/>
          </w:tcPr>
          <w:p w:rsidR="003665CD" w:rsidRPr="00217157" w:rsidRDefault="003665CD" w:rsidP="008B14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7157">
              <w:rPr>
                <w:rFonts w:ascii="Times New Roman" w:hAnsi="Times New Roman" w:cs="Times New Roman"/>
                <w:sz w:val="24"/>
                <w:szCs w:val="24"/>
              </w:rPr>
              <w:t>Subject of the Conference</w:t>
            </w:r>
            <w:r w:rsidR="000368B8">
              <w:rPr>
                <w:rFonts w:ascii="Times New Roman" w:hAnsi="Times New Roman" w:cs="Times New Roman"/>
                <w:sz w:val="24"/>
                <w:szCs w:val="24"/>
              </w:rPr>
              <w:t xml:space="preserve"> (if applicable)</w:t>
            </w:r>
            <w:r w:rsidRPr="0021715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3665CD" w:rsidRPr="00217157" w:rsidTr="003665CD">
        <w:trPr>
          <w:trHeight w:val="556"/>
        </w:trPr>
        <w:tc>
          <w:tcPr>
            <w:tcW w:w="11016" w:type="dxa"/>
            <w:gridSpan w:val="2"/>
          </w:tcPr>
          <w:p w:rsidR="003665CD" w:rsidRPr="00217157" w:rsidRDefault="00F17FA5" w:rsidP="008B14D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itle of </w:t>
            </w:r>
            <w:r w:rsidR="003665CD" w:rsidRPr="00217157">
              <w:rPr>
                <w:rFonts w:ascii="Times New Roman" w:hAnsi="Times New Roman" w:cs="Times New Roman"/>
                <w:sz w:val="24"/>
                <w:szCs w:val="24"/>
              </w:rPr>
              <w:t xml:space="preserve"> Paper</w:t>
            </w:r>
            <w:r w:rsidR="000368B8">
              <w:rPr>
                <w:rFonts w:ascii="Times New Roman" w:hAnsi="Times New Roman" w:cs="Times New Roman"/>
                <w:sz w:val="24"/>
                <w:szCs w:val="24"/>
              </w:rPr>
              <w:t xml:space="preserve"> (if applicable)</w:t>
            </w:r>
            <w:r w:rsidR="003665CD" w:rsidRPr="0021715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</w:tbl>
    <w:p w:rsidR="003665CD" w:rsidRPr="00217157" w:rsidRDefault="003665CD" w:rsidP="008B14D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5529"/>
        <w:gridCol w:w="5521"/>
      </w:tblGrid>
      <w:tr w:rsidR="003665CD" w:rsidRPr="00217157" w:rsidTr="003665CD">
        <w:trPr>
          <w:trHeight w:val="528"/>
        </w:trPr>
        <w:tc>
          <w:tcPr>
            <w:tcW w:w="5529" w:type="dxa"/>
          </w:tcPr>
          <w:p w:rsidR="003665CD" w:rsidRPr="00217157" w:rsidRDefault="003665CD" w:rsidP="008B14D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7157">
              <w:rPr>
                <w:rFonts w:ascii="Times New Roman" w:hAnsi="Times New Roman" w:cs="Times New Roman"/>
                <w:sz w:val="24"/>
                <w:szCs w:val="24"/>
              </w:rPr>
              <w:t xml:space="preserve">Amount Requested from the Greta </w:t>
            </w:r>
            <w:proofErr w:type="spellStart"/>
            <w:r w:rsidRPr="00217157">
              <w:rPr>
                <w:rFonts w:ascii="Times New Roman" w:hAnsi="Times New Roman" w:cs="Times New Roman"/>
                <w:sz w:val="24"/>
                <w:szCs w:val="24"/>
              </w:rPr>
              <w:t>Coger</w:t>
            </w:r>
            <w:proofErr w:type="spellEnd"/>
            <w:r w:rsidRPr="00217157">
              <w:rPr>
                <w:rFonts w:ascii="Times New Roman" w:hAnsi="Times New Roman" w:cs="Times New Roman"/>
                <w:sz w:val="24"/>
                <w:szCs w:val="24"/>
              </w:rPr>
              <w:t xml:space="preserve"> Fund:</w:t>
            </w:r>
          </w:p>
        </w:tc>
        <w:tc>
          <w:tcPr>
            <w:tcW w:w="5521" w:type="dxa"/>
          </w:tcPr>
          <w:p w:rsidR="003665CD" w:rsidRPr="00217157" w:rsidRDefault="003665CD" w:rsidP="008B14D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F3E8A" w:rsidRDefault="00EF3E8A" w:rsidP="008B14D7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0544E" w:rsidRDefault="0020544E" w:rsidP="008B14D7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0544E" w:rsidRDefault="0020544E" w:rsidP="008B14D7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0544E" w:rsidRDefault="0020544E" w:rsidP="008B14D7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0544E" w:rsidRDefault="0020544E" w:rsidP="008B14D7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0544E" w:rsidRDefault="0020544E" w:rsidP="008B14D7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0544E" w:rsidRDefault="0020544E" w:rsidP="008B14D7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0544E" w:rsidRDefault="0020544E" w:rsidP="008B14D7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665CD" w:rsidRPr="006D3FEB" w:rsidRDefault="006D3FEB" w:rsidP="008B14D7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6D3FEB">
        <w:rPr>
          <w:rFonts w:ascii="Times New Roman" w:hAnsi="Times New Roman" w:cs="Times New Roman"/>
          <w:b/>
          <w:sz w:val="28"/>
          <w:szCs w:val="28"/>
        </w:rPr>
        <w:t>Attachments:</w:t>
      </w:r>
    </w:p>
    <w:p w:rsidR="006D3FEB" w:rsidRDefault="006D3FEB" w:rsidP="008B14D7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tract of Presentation</w:t>
      </w:r>
      <w:r w:rsidR="000368B8">
        <w:rPr>
          <w:rFonts w:ascii="Times New Roman" w:hAnsi="Times New Roman" w:cs="Times New Roman"/>
          <w:sz w:val="24"/>
          <w:szCs w:val="24"/>
        </w:rPr>
        <w:t xml:space="preserve"> (if applicable)</w:t>
      </w:r>
    </w:p>
    <w:p w:rsidR="006D3FEB" w:rsidRDefault="006D3FEB" w:rsidP="008B14D7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eptance Letter</w:t>
      </w:r>
      <w:r w:rsidR="000368B8">
        <w:rPr>
          <w:rFonts w:ascii="Times New Roman" w:hAnsi="Times New Roman" w:cs="Times New Roman"/>
          <w:sz w:val="24"/>
          <w:szCs w:val="24"/>
        </w:rPr>
        <w:t xml:space="preserve"> (if applicable)</w:t>
      </w:r>
    </w:p>
    <w:p w:rsidR="006D3FEB" w:rsidRDefault="006D3FEB" w:rsidP="008B14D7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erence Program</w:t>
      </w:r>
      <w:r w:rsidR="000368B8">
        <w:rPr>
          <w:rFonts w:ascii="Times New Roman" w:hAnsi="Times New Roman" w:cs="Times New Roman"/>
          <w:sz w:val="24"/>
          <w:szCs w:val="24"/>
        </w:rPr>
        <w:t xml:space="preserve"> (if applicable)</w:t>
      </w:r>
    </w:p>
    <w:p w:rsidR="000368B8" w:rsidRDefault="000368B8" w:rsidP="008B14D7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Research Travel: Research summary outlining the reason for travel</w:t>
      </w:r>
      <w:r w:rsidR="00F17FA5">
        <w:rPr>
          <w:rFonts w:ascii="Times New Roman" w:hAnsi="Times New Roman" w:cs="Times New Roman"/>
          <w:sz w:val="24"/>
          <w:szCs w:val="24"/>
        </w:rPr>
        <w:t xml:space="preserve"> (maximum 2 pages)</w:t>
      </w:r>
    </w:p>
    <w:p w:rsidR="000368B8" w:rsidRDefault="000368B8" w:rsidP="008B14D7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Research Travel: Letter of support from supervisor required</w:t>
      </w:r>
      <w:r w:rsidR="00F17FA5">
        <w:rPr>
          <w:rFonts w:ascii="Times New Roman" w:hAnsi="Times New Roman" w:cs="Times New Roman"/>
          <w:sz w:val="24"/>
          <w:szCs w:val="24"/>
        </w:rPr>
        <w:t xml:space="preserve"> (maximum 2 pages)</w:t>
      </w:r>
    </w:p>
    <w:p w:rsidR="000368B8" w:rsidRPr="000368B8" w:rsidRDefault="006D3FEB" w:rsidP="000368B8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ficial travel receipt/quote (including online travel services)</w:t>
      </w:r>
    </w:p>
    <w:p w:rsidR="008B14D7" w:rsidRDefault="008B14D7" w:rsidP="008B14D7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0368B8" w:rsidRDefault="000368B8" w:rsidP="008B14D7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D3FEB" w:rsidRDefault="006D3FEB" w:rsidP="008B14D7">
      <w:pPr>
        <w:pStyle w:val="ListParagraph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B14D7">
        <w:rPr>
          <w:rFonts w:ascii="Times New Roman" w:hAnsi="Times New Roman" w:cs="Times New Roman"/>
          <w:b/>
          <w:sz w:val="24"/>
          <w:szCs w:val="24"/>
        </w:rPr>
        <w:t>Student Signature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             </w:t>
      </w:r>
      <w:r w:rsidRPr="008B14D7">
        <w:rPr>
          <w:rFonts w:ascii="Times New Roman" w:hAnsi="Times New Roman" w:cs="Times New Roman"/>
          <w:b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</w:t>
      </w:r>
    </w:p>
    <w:p w:rsidR="006D3FEB" w:rsidRDefault="006D3FEB" w:rsidP="008B14D7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D3FEB" w:rsidRDefault="006D3FEB" w:rsidP="008B14D7">
      <w:pPr>
        <w:pStyle w:val="ListParagraph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17157" w:rsidRDefault="00217157" w:rsidP="008B14D7">
      <w:pPr>
        <w:pStyle w:val="ListParagraph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17157" w:rsidRPr="008B14D7" w:rsidRDefault="00217157" w:rsidP="008B14D7">
      <w:pPr>
        <w:pStyle w:val="ListParagraph"/>
        <w:spacing w:after="0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B14D7">
        <w:rPr>
          <w:rFonts w:ascii="Times New Roman" w:hAnsi="Times New Roman" w:cs="Times New Roman"/>
          <w:b/>
          <w:sz w:val="24"/>
          <w:szCs w:val="24"/>
        </w:rPr>
        <w:t>Application Submission</w:t>
      </w:r>
    </w:p>
    <w:p w:rsidR="00217157" w:rsidRDefault="00217157" w:rsidP="008B14D7">
      <w:pPr>
        <w:pStyle w:val="ListParagraph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17157" w:rsidRDefault="00F17FA5" w:rsidP="008B14D7">
      <w:pPr>
        <w:pStyle w:val="ListParagraph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completing the</w:t>
      </w:r>
      <w:r w:rsidR="00217157">
        <w:rPr>
          <w:rFonts w:ascii="Times New Roman" w:hAnsi="Times New Roman" w:cs="Times New Roman"/>
          <w:sz w:val="24"/>
          <w:szCs w:val="24"/>
        </w:rPr>
        <w:t xml:space="preserve"> application, please submit an original copy along with supporting documents directly to the offices of The Harriet Tubman Institute. </w:t>
      </w:r>
    </w:p>
    <w:p w:rsidR="00217157" w:rsidRDefault="00217157" w:rsidP="008B14D7">
      <w:pPr>
        <w:pStyle w:val="ListParagraph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217157" w:rsidRDefault="00217157" w:rsidP="008B14D7">
      <w:pPr>
        <w:pStyle w:val="ListParagraph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address all correspondence to:</w:t>
      </w:r>
    </w:p>
    <w:p w:rsidR="00217157" w:rsidRPr="008B14D7" w:rsidRDefault="00217157" w:rsidP="008B14D7">
      <w:pPr>
        <w:pStyle w:val="ListParagraph"/>
        <w:spacing w:after="0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B14D7">
        <w:rPr>
          <w:rFonts w:ascii="Times New Roman" w:hAnsi="Times New Roman" w:cs="Times New Roman"/>
          <w:b/>
          <w:sz w:val="24"/>
          <w:szCs w:val="24"/>
        </w:rPr>
        <w:t xml:space="preserve">The Greta </w:t>
      </w:r>
      <w:proofErr w:type="spellStart"/>
      <w:r w:rsidRPr="008B14D7">
        <w:rPr>
          <w:rFonts w:ascii="Times New Roman" w:hAnsi="Times New Roman" w:cs="Times New Roman"/>
          <w:b/>
          <w:sz w:val="24"/>
          <w:szCs w:val="24"/>
        </w:rPr>
        <w:t>Coger</w:t>
      </w:r>
      <w:proofErr w:type="spellEnd"/>
      <w:r w:rsidRPr="008B14D7">
        <w:rPr>
          <w:rFonts w:ascii="Times New Roman" w:hAnsi="Times New Roman" w:cs="Times New Roman"/>
          <w:b/>
          <w:sz w:val="24"/>
          <w:szCs w:val="24"/>
        </w:rPr>
        <w:t xml:space="preserve"> Graduate Student Travel Fund</w:t>
      </w:r>
    </w:p>
    <w:p w:rsidR="00217157" w:rsidRPr="008B14D7" w:rsidRDefault="00217157" w:rsidP="008B14D7">
      <w:pPr>
        <w:pStyle w:val="ListParagraph"/>
        <w:spacing w:after="0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B14D7">
        <w:rPr>
          <w:rFonts w:ascii="Times New Roman" w:hAnsi="Times New Roman" w:cs="Times New Roman"/>
          <w:b/>
          <w:sz w:val="24"/>
          <w:szCs w:val="24"/>
        </w:rPr>
        <w:t>The Harriet Tubman Institute</w:t>
      </w:r>
    </w:p>
    <w:p w:rsidR="00217157" w:rsidRDefault="008B14D7" w:rsidP="008B14D7">
      <w:pPr>
        <w:pStyle w:val="ListParagraph"/>
        <w:spacing w:after="0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B14D7">
        <w:rPr>
          <w:rFonts w:ascii="Times New Roman" w:hAnsi="Times New Roman" w:cs="Times New Roman"/>
          <w:b/>
          <w:sz w:val="24"/>
          <w:szCs w:val="24"/>
        </w:rPr>
        <w:t>321 York Lanes</w:t>
      </w:r>
    </w:p>
    <w:p w:rsidR="00F17FA5" w:rsidRDefault="00F17FA5" w:rsidP="008B14D7">
      <w:pPr>
        <w:pStyle w:val="ListParagraph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ubman@yorku.ca</w:t>
      </w:r>
    </w:p>
    <w:p w:rsidR="00217157" w:rsidRDefault="00217157" w:rsidP="008B14D7">
      <w:pPr>
        <w:pStyle w:val="ListParagraph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DE0B48" w:rsidRDefault="00DE0B48">
      <w:pPr>
        <w:pStyle w:val="ListParagraph"/>
        <w:spacing w:after="0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DE0B48" w:rsidSect="003665CD">
      <w:headerReference w:type="default" r:id="rId8"/>
      <w:footerReference w:type="default" r:id="rId9"/>
      <w:pgSz w:w="12240" w:h="15840"/>
      <w:pgMar w:top="952" w:right="720" w:bottom="720" w:left="720" w:header="70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62F8" w:rsidRDefault="00C762F8" w:rsidP="003665CD">
      <w:pPr>
        <w:spacing w:after="0" w:line="240" w:lineRule="auto"/>
      </w:pPr>
      <w:r>
        <w:separator/>
      </w:r>
    </w:p>
  </w:endnote>
  <w:endnote w:type="continuationSeparator" w:id="0">
    <w:p w:rsidR="00C762F8" w:rsidRDefault="00C762F8" w:rsidP="00366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2577276"/>
      <w:docPartObj>
        <w:docPartGallery w:val="Page Numbers (Bottom of Page)"/>
        <w:docPartUnique/>
      </w:docPartObj>
    </w:sdtPr>
    <w:sdtEndPr/>
    <w:sdtContent>
      <w:p w:rsidR="00217157" w:rsidRDefault="00A6546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60E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17157" w:rsidRPr="008B14D7" w:rsidRDefault="00F17FA5" w:rsidP="008B14D7">
    <w:pPr>
      <w:pStyle w:val="Footer"/>
      <w:jc w:val="center"/>
      <w:rPr>
        <w:i/>
        <w:sz w:val="18"/>
        <w:szCs w:val="18"/>
      </w:rPr>
    </w:pPr>
    <w:r>
      <w:rPr>
        <w:i/>
        <w:sz w:val="18"/>
        <w:szCs w:val="18"/>
      </w:rPr>
      <w:t>(Last updated: April 2016</w:t>
    </w:r>
    <w:r w:rsidR="008B14D7" w:rsidRPr="008B14D7">
      <w:rPr>
        <w:i/>
        <w:sz w:val="18"/>
        <w:szCs w:val="18"/>
      </w:rPr>
      <w:t>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62F8" w:rsidRDefault="00C762F8" w:rsidP="003665CD">
      <w:pPr>
        <w:spacing w:after="0" w:line="240" w:lineRule="auto"/>
      </w:pPr>
      <w:r>
        <w:separator/>
      </w:r>
    </w:p>
  </w:footnote>
  <w:footnote w:type="continuationSeparator" w:id="0">
    <w:p w:rsidR="00C762F8" w:rsidRDefault="00C762F8" w:rsidP="003665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17157" w:rsidRDefault="0020544E">
    <w:pPr>
      <w:pStyle w:val="Header"/>
    </w:pPr>
    <w:r>
      <w:rPr>
        <w:noProof/>
        <w:lang w:val="en-US" w:eastAsia="en-US"/>
      </w:rPr>
      <w:drawing>
        <wp:inline distT="0" distB="0" distL="0" distR="0" wp14:anchorId="7C74EFB1" wp14:editId="2D1C5B4E">
          <wp:extent cx="4324350" cy="1193800"/>
          <wp:effectExtent l="0" t="0" r="0" b="6350"/>
          <wp:docPr id="3" name="Picture 0" descr="Tubman Logo 2014 OFFICI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0" descr="Tubman Logo 2014 OFFICIAL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324350" cy="1193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F361AD"/>
    <w:multiLevelType w:val="hybridMultilevel"/>
    <w:tmpl w:val="0E7CEAD4"/>
    <w:lvl w:ilvl="0" w:tplc="618E092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8F3464"/>
    <w:multiLevelType w:val="hybridMultilevel"/>
    <w:tmpl w:val="F5B4B4B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AA0D65"/>
    <w:multiLevelType w:val="hybridMultilevel"/>
    <w:tmpl w:val="07827BD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116826"/>
    <w:multiLevelType w:val="multilevel"/>
    <w:tmpl w:val="A906EE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>
    <w:nsid w:val="39A37365"/>
    <w:multiLevelType w:val="hybridMultilevel"/>
    <w:tmpl w:val="46B60B96"/>
    <w:lvl w:ilvl="0" w:tplc="BADCFCD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AA265ED"/>
    <w:multiLevelType w:val="hybridMultilevel"/>
    <w:tmpl w:val="14184992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5367B6"/>
    <w:multiLevelType w:val="hybridMultilevel"/>
    <w:tmpl w:val="F16C872C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DA20C6"/>
    <w:multiLevelType w:val="hybridMultilevel"/>
    <w:tmpl w:val="7D5CAE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0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1MTGzsDAzMbEwNDBQ0lEKTi0uzszPAykwqgUAdQt+oywAAAA="/>
  </w:docVars>
  <w:rsids>
    <w:rsidRoot w:val="009F6CA1"/>
    <w:rsid w:val="000368B8"/>
    <w:rsid w:val="00056897"/>
    <w:rsid w:val="000978A9"/>
    <w:rsid w:val="000B25BC"/>
    <w:rsid w:val="0017799E"/>
    <w:rsid w:val="001E3B8F"/>
    <w:rsid w:val="001F1699"/>
    <w:rsid w:val="001F5767"/>
    <w:rsid w:val="0020544E"/>
    <w:rsid w:val="00217157"/>
    <w:rsid w:val="002D004D"/>
    <w:rsid w:val="002F2657"/>
    <w:rsid w:val="00327E9E"/>
    <w:rsid w:val="003608DE"/>
    <w:rsid w:val="003665CD"/>
    <w:rsid w:val="0042653D"/>
    <w:rsid w:val="00473688"/>
    <w:rsid w:val="004A7CAD"/>
    <w:rsid w:val="0053072D"/>
    <w:rsid w:val="005904EF"/>
    <w:rsid w:val="005C5889"/>
    <w:rsid w:val="0069436A"/>
    <w:rsid w:val="006D3FEB"/>
    <w:rsid w:val="006D5D55"/>
    <w:rsid w:val="006E3864"/>
    <w:rsid w:val="00715CF2"/>
    <w:rsid w:val="00722FD8"/>
    <w:rsid w:val="0072406B"/>
    <w:rsid w:val="00786A4F"/>
    <w:rsid w:val="00791071"/>
    <w:rsid w:val="00796D5A"/>
    <w:rsid w:val="007C76A2"/>
    <w:rsid w:val="0081073B"/>
    <w:rsid w:val="008560E0"/>
    <w:rsid w:val="0087587F"/>
    <w:rsid w:val="008B14D7"/>
    <w:rsid w:val="008F3E9E"/>
    <w:rsid w:val="009F6CA1"/>
    <w:rsid w:val="00A06CEB"/>
    <w:rsid w:val="00A40DD6"/>
    <w:rsid w:val="00A6546F"/>
    <w:rsid w:val="00B70D95"/>
    <w:rsid w:val="00B77681"/>
    <w:rsid w:val="00C46D73"/>
    <w:rsid w:val="00C762F8"/>
    <w:rsid w:val="00CC3A9A"/>
    <w:rsid w:val="00D72482"/>
    <w:rsid w:val="00D90A5D"/>
    <w:rsid w:val="00D97982"/>
    <w:rsid w:val="00DE0B48"/>
    <w:rsid w:val="00EA4DBB"/>
    <w:rsid w:val="00EB5B89"/>
    <w:rsid w:val="00EF3E8A"/>
    <w:rsid w:val="00F17FA5"/>
    <w:rsid w:val="00FF0993"/>
    <w:rsid w:val="00FF0EB9"/>
    <w:rsid w:val="00FF3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6CA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7E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E9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665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5CD"/>
  </w:style>
  <w:style w:type="paragraph" w:styleId="Footer">
    <w:name w:val="footer"/>
    <w:basedOn w:val="Normal"/>
    <w:link w:val="FooterChar"/>
    <w:uiPriority w:val="99"/>
    <w:unhideWhenUsed/>
    <w:rsid w:val="003665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5CD"/>
  </w:style>
  <w:style w:type="table" w:styleId="TableGrid">
    <w:name w:val="Table Grid"/>
    <w:basedOn w:val="TableNormal"/>
    <w:uiPriority w:val="59"/>
    <w:rsid w:val="003665C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6CA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7E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E9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665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5CD"/>
  </w:style>
  <w:style w:type="paragraph" w:styleId="Footer">
    <w:name w:val="footer"/>
    <w:basedOn w:val="Normal"/>
    <w:link w:val="FooterChar"/>
    <w:uiPriority w:val="99"/>
    <w:unhideWhenUsed/>
    <w:rsid w:val="003665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5CD"/>
  </w:style>
  <w:style w:type="table" w:styleId="TableGrid">
    <w:name w:val="Table Grid"/>
    <w:basedOn w:val="TableNormal"/>
    <w:uiPriority w:val="59"/>
    <w:rsid w:val="003665C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s</dc:creator>
  <cp:lastModifiedBy>ctsadmin</cp:lastModifiedBy>
  <cp:revision>4</cp:revision>
  <dcterms:created xsi:type="dcterms:W3CDTF">2016-04-07T23:58:00Z</dcterms:created>
  <dcterms:modified xsi:type="dcterms:W3CDTF">2016-04-08T00:13:00Z</dcterms:modified>
</cp:coreProperties>
</file>